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E520B5" w14:textId="77777777" w:rsidR="00531608" w:rsidRPr="003E7711" w:rsidRDefault="00082308">
      <w:pPr>
        <w:rPr>
          <w:b/>
        </w:rPr>
      </w:pPr>
      <w:r>
        <w:rPr>
          <w:b/>
        </w:rPr>
        <w:t xml:space="preserve">RE: </w:t>
      </w:r>
      <w:r w:rsidR="00786193">
        <w:rPr>
          <w:b/>
        </w:rPr>
        <w:t>Reminder to Register in HELP led Webinar</w:t>
      </w:r>
    </w:p>
    <w:p w14:paraId="6F248390" w14:textId="77777777" w:rsidR="003E7711" w:rsidRDefault="003E7711">
      <w:r w:rsidRPr="003E7711">
        <w:rPr>
          <w:b/>
        </w:rPr>
        <w:t>Subject:</w:t>
      </w:r>
      <w:r>
        <w:t xml:space="preserve"> Re</w:t>
      </w:r>
      <w:r w:rsidR="00786193">
        <w:t>minder</w:t>
      </w:r>
      <w:r>
        <w:t xml:space="preserve">: </w:t>
      </w:r>
      <w:r w:rsidR="00786193">
        <w:t>EDI Teacher Training Registration</w:t>
      </w:r>
    </w:p>
    <w:p w14:paraId="66D813E9" w14:textId="77777777" w:rsidR="00786193" w:rsidRDefault="00786193" w:rsidP="003E7711">
      <w:pPr>
        <w:rPr>
          <w:b/>
        </w:rPr>
      </w:pPr>
    </w:p>
    <w:p w14:paraId="0A80C15E" w14:textId="77777777" w:rsidR="003E7711" w:rsidRDefault="003E7711" w:rsidP="003E7711">
      <w:r>
        <w:t>Dear [</w:t>
      </w:r>
      <w:r w:rsidRPr="00032A3C">
        <w:rPr>
          <w:highlight w:val="yellow"/>
        </w:rPr>
        <w:t xml:space="preserve">insert name of </w:t>
      </w:r>
      <w:r w:rsidR="00AF4C3D" w:rsidRPr="00AF4C3D">
        <w:rPr>
          <w:highlight w:val="yellow"/>
        </w:rPr>
        <w:t>teacher</w:t>
      </w:r>
      <w:r>
        <w:t>],</w:t>
      </w:r>
    </w:p>
    <w:p w14:paraId="0886DFF6" w14:textId="0A338AF3" w:rsidR="00786193" w:rsidRDefault="00786193" w:rsidP="00082308">
      <w:r>
        <w:t xml:space="preserve">I hope you are having a great day. </w:t>
      </w:r>
    </w:p>
    <w:p w14:paraId="394A854F" w14:textId="2F202509" w:rsidR="00786193" w:rsidRDefault="00786193" w:rsidP="00082308">
      <w:r>
        <w:t>This is a friendly reminder to register for the Teacher Training webinar hosted by the Human Early Learning Partnership for the Early Development Instrument</w:t>
      </w:r>
      <w:r w:rsidR="00A85968">
        <w:t xml:space="preserve"> (EDI)</w:t>
      </w:r>
      <w:r>
        <w:t xml:space="preserve">. Training is required to ensure the </w:t>
      </w:r>
      <w:r w:rsidR="001E20B1">
        <w:t>questionnaire</w:t>
      </w:r>
      <w:r>
        <w:t xml:space="preserve"> is filled out appropriately </w:t>
      </w:r>
      <w:r w:rsidR="00A85968">
        <w:t xml:space="preserve">for </w:t>
      </w:r>
      <w:r>
        <w:t xml:space="preserve">all students. </w:t>
      </w:r>
      <w:r w:rsidR="00A85968">
        <w:t xml:space="preserve">If you have not completed the EDI </w:t>
      </w:r>
      <w:r w:rsidR="00C12284">
        <w:t>before</w:t>
      </w:r>
      <w:r w:rsidR="00C12284" w:rsidDel="00A85968">
        <w:t>,</w:t>
      </w:r>
      <w:r>
        <w:t xml:space="preserve"> we ask that you register in </w:t>
      </w:r>
      <w:r w:rsidRPr="00A85968">
        <w:rPr>
          <w:b/>
        </w:rPr>
        <w:t>one</w:t>
      </w:r>
      <w:r>
        <w:t xml:space="preserve"> of the following</w:t>
      </w:r>
      <w:r w:rsidR="00A85968">
        <w:t xml:space="preserve"> two</w:t>
      </w:r>
      <w:r>
        <w:t xml:space="preserve"> options:</w:t>
      </w:r>
    </w:p>
    <w:p w14:paraId="1F8E0207" w14:textId="2C73E64E" w:rsidR="00F1766D" w:rsidRPr="00F1766D" w:rsidRDefault="00F1766D" w:rsidP="00F1766D">
      <w:pPr>
        <w:pStyle w:val="ListParagraph"/>
        <w:numPr>
          <w:ilvl w:val="0"/>
          <w:numId w:val="2"/>
        </w:numPr>
      </w:pPr>
      <w:r w:rsidRPr="00F1766D">
        <w:rPr>
          <w:b/>
          <w:bCs/>
        </w:rPr>
        <w:t>T</w:t>
      </w:r>
      <w:r w:rsidR="00355C0C">
        <w:rPr>
          <w:b/>
          <w:bCs/>
        </w:rPr>
        <w:t>ues</w:t>
      </w:r>
      <w:r w:rsidRPr="00F1766D">
        <w:rPr>
          <w:b/>
          <w:bCs/>
        </w:rPr>
        <w:t>day, January 1</w:t>
      </w:r>
      <w:r w:rsidR="00355C0C">
        <w:rPr>
          <w:b/>
          <w:bCs/>
        </w:rPr>
        <w:t>6</w:t>
      </w:r>
      <w:r w:rsidRPr="00F1766D">
        <w:rPr>
          <w:b/>
          <w:bCs/>
        </w:rPr>
        <w:t>, 202</w:t>
      </w:r>
      <w:r w:rsidR="0077094F">
        <w:rPr>
          <w:b/>
          <w:bCs/>
        </w:rPr>
        <w:t>4</w:t>
      </w:r>
      <w:r w:rsidRPr="00F1766D">
        <w:rPr>
          <w:b/>
          <w:bCs/>
        </w:rPr>
        <w:t>, from 3:30-4:30pm PST. Click </w:t>
      </w:r>
      <w:hyperlink r:id="rId5" w:tgtFrame="_blank" w:history="1">
        <w:r w:rsidRPr="00F1766D">
          <w:rPr>
            <w:rStyle w:val="Hyperlink"/>
          </w:rPr>
          <w:t>here</w:t>
        </w:r>
      </w:hyperlink>
      <w:r w:rsidRPr="00F1766D">
        <w:rPr>
          <w:b/>
          <w:bCs/>
        </w:rPr>
        <w:t> to register.</w:t>
      </w:r>
    </w:p>
    <w:p w14:paraId="65D38854" w14:textId="2713E15F" w:rsidR="00F1766D" w:rsidRDefault="00355C0C" w:rsidP="00F1766D">
      <w:pPr>
        <w:pStyle w:val="ListParagraph"/>
        <w:numPr>
          <w:ilvl w:val="0"/>
          <w:numId w:val="2"/>
        </w:numPr>
      </w:pPr>
      <w:r>
        <w:rPr>
          <w:b/>
          <w:bCs/>
        </w:rPr>
        <w:t>Tuesday, January 23</w:t>
      </w:r>
      <w:r w:rsidR="00F1766D" w:rsidRPr="00F1766D">
        <w:rPr>
          <w:b/>
          <w:bCs/>
        </w:rPr>
        <w:t>, 202</w:t>
      </w:r>
      <w:r w:rsidR="0077094F">
        <w:rPr>
          <w:b/>
          <w:bCs/>
        </w:rPr>
        <w:t>4</w:t>
      </w:r>
      <w:bookmarkStart w:id="0" w:name="_GoBack"/>
      <w:bookmarkEnd w:id="0"/>
      <w:r w:rsidR="00F1766D" w:rsidRPr="00F1766D">
        <w:rPr>
          <w:b/>
          <w:bCs/>
        </w:rPr>
        <w:t>, from 3:30-4:30pm PST. Click </w:t>
      </w:r>
      <w:hyperlink r:id="rId6" w:tgtFrame="_blank" w:history="1">
        <w:r w:rsidR="00F1766D" w:rsidRPr="00F1766D">
          <w:rPr>
            <w:rStyle w:val="Hyperlink"/>
          </w:rPr>
          <w:t>here</w:t>
        </w:r>
      </w:hyperlink>
      <w:r w:rsidR="00F1766D" w:rsidRPr="00F1766D">
        <w:rPr>
          <w:b/>
          <w:bCs/>
        </w:rPr>
        <w:t> to register.</w:t>
      </w:r>
    </w:p>
    <w:p w14:paraId="3356178F" w14:textId="292E0776" w:rsidR="00786193" w:rsidRDefault="00786193" w:rsidP="00082308">
      <w:r>
        <w:t>If you have experience with the E</w:t>
      </w:r>
      <w:r w:rsidR="00314E99">
        <w:t>DI</w:t>
      </w:r>
      <w:r w:rsidR="001E20B1">
        <w:t xml:space="preserve"> Project</w:t>
      </w:r>
      <w:r w:rsidR="00314E99">
        <w:t>, you will be asked to watch 2</w:t>
      </w:r>
      <w:r>
        <w:t xml:space="preserve"> short refresher videos</w:t>
      </w:r>
      <w:r w:rsidR="00314E99">
        <w:t xml:space="preserve"> and review a resource</w:t>
      </w:r>
      <w:r>
        <w:t xml:space="preserve"> </w:t>
      </w:r>
      <w:r w:rsidR="00314E99">
        <w:t>before</w:t>
      </w:r>
      <w:r>
        <w:t xml:space="preserve"> filling out the questionnaire. You can find these videos on the e-EDI system once you have received your login information (January </w:t>
      </w:r>
      <w:r w:rsidR="00355C0C">
        <w:t>8</w:t>
      </w:r>
      <w:r>
        <w:t>, 202</w:t>
      </w:r>
      <w:r w:rsidR="00355C0C">
        <w:t>4</w:t>
      </w:r>
      <w:r>
        <w:t xml:space="preserve">) or on the Administrative Blog </w:t>
      </w:r>
      <w:hyperlink r:id="rId7" w:anchor="experience" w:history="1">
        <w:r w:rsidRPr="00786193">
          <w:rPr>
            <w:rStyle w:val="Hyperlink"/>
          </w:rPr>
          <w:t>here</w:t>
        </w:r>
      </w:hyperlink>
      <w:r>
        <w:t>.</w:t>
      </w:r>
    </w:p>
    <w:p w14:paraId="08D29455" w14:textId="3AE327BA" w:rsidR="00786193" w:rsidRDefault="00A85968" w:rsidP="00786193">
      <w:r>
        <w:t xml:space="preserve">You </w:t>
      </w:r>
      <w:r w:rsidR="00786193">
        <w:t xml:space="preserve">will be reimbursed for </w:t>
      </w:r>
      <w:r>
        <w:t xml:space="preserve">your </w:t>
      </w:r>
      <w:r w:rsidR="00786193">
        <w:t xml:space="preserve">time attending </w:t>
      </w:r>
      <w:r>
        <w:t xml:space="preserve">EDI </w:t>
      </w:r>
      <w:r w:rsidR="00786193">
        <w:t>training.</w:t>
      </w:r>
    </w:p>
    <w:p w14:paraId="11912A05" w14:textId="77777777" w:rsidR="00786193" w:rsidRDefault="00786193" w:rsidP="00786193">
      <w:r>
        <w:t>If you have questions, please contact me or a member of the EDI team at HELP (</w:t>
      </w:r>
      <w:hyperlink r:id="rId8" w:history="1">
        <w:r w:rsidRPr="005C728F">
          <w:rPr>
            <w:rStyle w:val="Hyperlink"/>
          </w:rPr>
          <w:t>edi@help.ubc.ca</w:t>
        </w:r>
      </w:hyperlink>
      <w:r>
        <w:t xml:space="preserve">). </w:t>
      </w:r>
    </w:p>
    <w:p w14:paraId="0905AA95" w14:textId="77777777" w:rsidR="003E7711" w:rsidRDefault="003E7711" w:rsidP="003E7711">
      <w:r>
        <w:t xml:space="preserve">Warm regards, </w:t>
      </w:r>
    </w:p>
    <w:p w14:paraId="396DC26A" w14:textId="77777777" w:rsidR="003E7711" w:rsidRDefault="003E7711" w:rsidP="003E7711">
      <w:r>
        <w:t>[</w:t>
      </w:r>
      <w:r w:rsidRPr="003E7711">
        <w:rPr>
          <w:highlight w:val="yellow"/>
        </w:rPr>
        <w:t>insert signature of School District Administrator</w:t>
      </w:r>
      <w:r>
        <w:t>]</w:t>
      </w:r>
    </w:p>
    <w:sectPr w:rsidR="003E77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9A4515"/>
    <w:multiLevelType w:val="hybridMultilevel"/>
    <w:tmpl w:val="5D608B26"/>
    <w:lvl w:ilvl="0" w:tplc="55A4E9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EF3347"/>
    <w:multiLevelType w:val="hybridMultilevel"/>
    <w:tmpl w:val="DC9019E0"/>
    <w:lvl w:ilvl="0" w:tplc="21DC566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NDIwNTc2NTa1MLVQ0lEKTi0uzszPAykwqQUAT4vr6iwAAAA="/>
  </w:docVars>
  <w:rsids>
    <w:rsidRoot w:val="003E7711"/>
    <w:rsid w:val="00082308"/>
    <w:rsid w:val="00091706"/>
    <w:rsid w:val="001E20B1"/>
    <w:rsid w:val="00314E99"/>
    <w:rsid w:val="00355C0C"/>
    <w:rsid w:val="003E7711"/>
    <w:rsid w:val="00531608"/>
    <w:rsid w:val="0077094F"/>
    <w:rsid w:val="00786193"/>
    <w:rsid w:val="00786D49"/>
    <w:rsid w:val="009B251A"/>
    <w:rsid w:val="00A85968"/>
    <w:rsid w:val="00AF4C3D"/>
    <w:rsid w:val="00C12284"/>
    <w:rsid w:val="00EA1B96"/>
    <w:rsid w:val="00F17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B796E"/>
  <w15:chartTrackingRefBased/>
  <w15:docId w15:val="{DC668D33-6143-4C7A-9AF0-02E965FDD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771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8230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8230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59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596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859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59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59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59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596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i@help.ubc.c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blogs.ubc.ca/trainers/teacher-train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bc.zoom.us/webinar/register/WN_otHu5DhFQgaWCs7OX2yrBQ" TargetMode="External"/><Relationship Id="rId5" Type="http://schemas.openxmlformats.org/officeDocument/2006/relationships/hyperlink" Target="https://ubc.zoom.us/webinar/register/WN_ZCBJsV7ySl6Ui-3wZqcDQw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1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ulmeister, Brandon</dc:creator>
  <cp:keywords/>
  <dc:description/>
  <cp:lastModifiedBy>Chao, Amanda</cp:lastModifiedBy>
  <cp:revision>9</cp:revision>
  <dcterms:created xsi:type="dcterms:W3CDTF">2019-09-12T21:18:00Z</dcterms:created>
  <dcterms:modified xsi:type="dcterms:W3CDTF">2023-09-06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3a03c612f0f663ba6f79169f7a8b3695f5caf83d6d6f88a8bae4278b78bdb6</vt:lpwstr>
  </property>
</Properties>
</file>